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Colombo 07</w:t>
      </w:r>
      <w:r>
        <w:br/>
      </w:r>
      <w:r>
        <w:t xml:space="preserve">Sri Lanka</w:t>
      </w:r>
    </w:p>
    <w:bookmarkStart w:id="20" w:name="X55711d82c928e7dfd4b214ecb4310b71fbcc738"/>
    <w:p>
      <w:pPr>
        <w:pStyle w:val="Heading2"/>
      </w:pPr>
      <w:r>
        <w:t xml:space="preserve">Subject: Application for Accountant Internship Position</w:t>
      </w:r>
    </w:p>
    <w:p>
      <w:pPr>
        <w:pStyle w:val="FirstParagraph"/>
      </w:pPr>
      <w:r>
        <w:t xml:space="preserve">Dear Hiring Manager,</w:t>
      </w:r>
    </w:p>
    <w:p>
      <w:pPr>
        <w:pStyle w:val="BodyText"/>
      </w:pPr>
      <w:r>
        <w:t xml:space="preserve">I am writing to express my enthusiastic interest in the Accountant Internship position at [Company Name] as advertised on your company website and through the Colombo Chamber of Commerce network. As a dedicated final-year Accounting student at the University of Colombo, deeply rooted in Sri Lanka's evolving financial landscape, I am eager to contribute my academic foundation and passion for financial excellence to your esteemed organization in the heart of Sri Lanka's commercial capital.</w:t>
      </w:r>
    </w:p>
    <w:p>
      <w:pPr>
        <w:pStyle w:val="BodyText"/>
      </w:pPr>
      <w:r>
        <w:t xml:space="preserve">My academic journey has been meticulously designed to prepare me for a professional career in accounting within Sri Lanka's dynamic economy. I am currently pursuing my Bachelor of Science (Hons) in Accounting at the University of Colombo, where I maintain a consistent GPA of 3.7/4.0 and have excelled in courses including Financial Accounting (SLFRS), Cost Accounting, Corporate Taxation (including GST compliance), and Advanced Business Mathematics. This curriculum aligns precisely with the requirements for an Accountant Internship in Sri Lanka Colombo, where proficiency in local accounting standards like SLFRS (Sri Lanka Financial Reporting Standards) is paramount. My recent internship at a chartered accounting firm in Fort, Colombo, provided hands-on experience with accounts payable/receivable processes and month-end closing procedures under the guidance of ICASL-qualified professionals—directly mirroring the practical training your organization would offer.</w:t>
      </w:r>
    </w:p>
    <w:p>
      <w:pPr>
        <w:pStyle w:val="BodyText"/>
      </w:pPr>
      <w:r>
        <w:t xml:space="preserve">What distinguishes me as a strong candidate for this Accountant Internship is my profound understanding of Sri Lanka-specific accounting requirements. I possess advanced proficiency in Excel (including complex financial modeling and PivotTables), QuickBooks Online, and Tally ERP 9—software widely adopted by businesses across Colombo’s corporate sector. During my academic projects, I successfully prepared financial statements for a simulated garment export business adhering to SLFRS, incorporating critical elements like revenue recognition under Sri Lankan tax regulations and foreign exchange adjustments for international transactions. This experience cultivated my ability to navigate the complexities of Sri Lanka's accounting ecosystem while maintaining meticulous attention to detail—a skill essential for any Accountant Intern in Colombo where regulatory accuracy directly impacts business compliance.</w:t>
      </w:r>
    </w:p>
    <w:p>
      <w:pPr>
        <w:pStyle w:val="BodyText"/>
      </w:pPr>
      <w:r>
        <w:t xml:space="preserve">I am particularly drawn to [Company Name] because of your reputation as a leader in sustainable financial management within Sri Lanka Colombo. Your recent initiatives supporting SMEs through the Ceylon Chamber of Commerce's finance mentorship program resonate deeply with my commitment to contributing meaningfully to Sri Lanka's economic growth. As an intern, I am prepared to actively support your team in areas such as bank reconciliations, GST return preparation (critical for all businesses under Sri Lanka’s tax framework), and financial data entry using standardized templates compliant with the Department of Inland Revenue guidelines. My proficiency in Sinhala and English—both professionally used across Colombo's business community—ensures seamless communication with your finance team and clients during my internship period.</w:t>
      </w:r>
    </w:p>
    <w:p>
      <w:pPr>
        <w:pStyle w:val="BodyText"/>
      </w:pPr>
      <w:r>
        <w:t xml:space="preserve">My internship at a Colombo-based multinational trading firm solidified my commitment to ethical accounting practices. I assisted in reconciling intercompany transactions across multiple currencies, ensuring strict adherence to the Sri Lanka Accounting Standards (SLAS) for financial disclosures. This experience taught me the importance of accuracy in a fast-paced environment—a value I recognize as fundamental for any Accountant Intern working within Sri Lanka's competitive Colombo business hub. Furthermore, my volunteer work with a local non-profit organization allowed me to manage budgets under tight resource constraints, demonstrating adaptability and fiscal responsibility that align with the operational realities faced by businesses throughout Colombo.</w:t>
      </w:r>
    </w:p>
    <w:p>
      <w:pPr>
        <w:pStyle w:val="BodyText"/>
      </w:pPr>
      <w:r>
        <w:t xml:space="preserve">As a native of Colombo who has witnessed firsthand the city's transformation into Sri Lanka's primary financial center, I am deeply invested in contributing to its economic vitality. I understand that an Accountant Internship at your organization will provide invaluable exposure to real-world applications of accounting principles within the context of Sri Lankan businesses—ranging from family-owned enterprises in Battaramulla to multinational corporations headquartered in Colombo's commercial district. My goal is not merely to complete an internship but to absorb every opportunity for growth under experienced professionals who embody the highest standards of accounting practice in Sri Lanka.</w:t>
      </w:r>
    </w:p>
    <w:p>
      <w:pPr>
        <w:pStyle w:val="BodyText"/>
      </w:pPr>
      <w:r>
        <w:t xml:space="preserve">I am eager to bring my proactive attitude, technical skills, and cultural understanding of Sri Lanka Colombo’s business environment to your team. I am confident that my academic rigor, practical exposure to Sri Lankan accounting systems, and genuine enthusiasm for financial management make me an ideal candidate for this Accountant Internship. I would welcome the opportunity to discuss how my qualifications align with your requirements during an interview at your earliest convenience.</w:t>
      </w:r>
    </w:p>
    <w:p>
      <w:pPr>
        <w:pStyle w:val="BodyText"/>
      </w:pPr>
      <w:r>
        <w:t xml:space="preserve">Thank you for considering my application. I have attached my resume detailing further academic achievements and professional experiences. I look forward to the possibility of contributing to [Company Name]'s success as an Accountant Intern in Sri Lanka Colombo.</w:t>
      </w:r>
    </w:p>
    <w:p>
      <w:pPr>
        <w:pStyle w:val="BodyText"/>
      </w:pPr>
      <w:r>
        <w:t xml:space="preserve">Sincerely,</w:t>
      </w:r>
    </w:p>
    <w:p>
      <w:pPr>
        <w:pStyle w:val="BodyText"/>
      </w:pPr>
      <w:r>
        <w:t xml:space="preserve">[Your Full Name]</w:t>
      </w:r>
    </w:p>
    <w:p>
      <w:pPr>
        <w:pStyle w:val="BodyText"/>
      </w:pPr>
      <w:r>
        <w:t xml:space="preserve">Final Year Accounting Student, University of Colombo</w:t>
      </w:r>
    </w:p>
    <w:p>
      <w:pPr>
        <w:pStyle w:val="BodyText"/>
      </w:pPr>
      <w:r>
        <w:t xml:space="preserve">Email: your.email@example.com | Phone: +94 77 XXX XXXX</w:t>
      </w:r>
    </w:p>
    <w:p>
      <w:pPr>
        <w:pStyle w:val="BodyText"/>
      </w:pPr>
      <w:r>
        <w:rPr>
          <w:bCs/>
          <w:b/>
        </w:rPr>
        <w:t xml:space="preserve">Note:</w:t>
      </w:r>
      <w:r>
        <w:t xml:space="preserve"> </w:t>
      </w:r>
      <w:r>
        <w:t xml:space="preserve">This Internship Application Letter has been specifically tailored for an Accountant position in Sri Lanka Colombo. It emphasizes Sri Lankan accounting standards (SLFRS), local tax systems (GST), industry-relevant software, and cultural context critical for success in Colombo's financial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2T16:50:56Z</dcterms:created>
  <dcterms:modified xsi:type="dcterms:W3CDTF">2026-07-22T16:50:56Z</dcterms:modified>
</cp:coreProperties>
</file>

<file path=docProps/custom.xml><?xml version="1.0" encoding="utf-8"?>
<Properties xmlns="http://schemas.openxmlformats.org/officeDocument/2006/custom-properties" xmlns:vt="http://schemas.openxmlformats.org/officeDocument/2006/docPropsVTypes"/>
</file>